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23491b69dbc1c7fe83fd17894b345feaeade118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76. Заявление о предварительном согласовании предоставления земельного участ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тец - ООО «Лесная усадьба»; ответчик - ООО «Север»; третье лицо - Управление Росреестра по Московской области; орган местного самоуправления - Администрация городского округ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, кадастровый номер 50:15:0060402:51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о сведениям ЕГРН участок истца имеет координаты, внесенные в 2009 году. В 2025 году при межевании смежного участка кадастровый инженер выявил наложение площадью 186 кв. м. Единственный фактический проезд к участку проходит через участок ответчика. Переговоры о согласовании границ и сервитуте результата не дали. Для публичного земельного участка дополнительно рассматривается отказ администрации в предоставлении участка без торг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83025e9071dd96442c06b7af8db781206341be2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ПРЕДВАРИТЕЛЬНОМ СОГЛАСОВАНИИ ПРЕДОСТАВЛЕНИЯ ЗЕМЕЛЬНОГО УЧАСТКА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о сведениям ЕГРН участок истца имеет координаты, внесенные в 2009 году. В 2025 году при межевании смежного участка кадастровый инженер выявил наложение площадью 186 кв. м. Единственный фактический проезд к участку проходит через участок ответчика. Переговоры о согласовании границ и сервитуте результата не дали. Для публичного земельного участка дополнительно рассматривается отказ администрации в предоставлении участка без торго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ем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274-276 и 301-305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9.14-39.20 З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варительно согласовать предоставление земельного участка по приложенной схеме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Утвердить схему расположения либо указать исчерпывающие законные причины отказа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хема расположения учас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выписки из правил землепользования и застройк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ешение или отказ уполномоченного орган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наличии основания для предоставления участк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ординаты и площадь устанавливаются кадастровым инженером; текстовый шаблон не заменяет межевой план и геодезические измер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3Z</dcterms:created>
  <dcterms:modified xsi:type="dcterms:W3CDTF">2026-07-18T09:18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